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672A6" w14:textId="1EFBA5BB" w:rsidR="00A4589F" w:rsidRPr="00A4589F" w:rsidRDefault="00A4589F" w:rsidP="00A4589F">
      <w:r w:rsidRPr="00A4589F">
        <w:t>Initial Slate</w:t>
      </w:r>
    </w:p>
    <w:p w14:paraId="2E4E5467" w14:textId="6BBF9866" w:rsidR="00597D7E" w:rsidRDefault="00A4589F" w:rsidP="00A4589F">
      <w:r w:rsidRPr="00A4589F">
        <w:rPr>
          <w:highlight w:val="green"/>
        </w:rPr>
        <w:t>[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Toronto:London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Washington:Arizona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Houston:Baltimor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GreenBay:Chicago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LasVegas:Denver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SanFrancisco:Pittsburgh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Washington:Arizona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Baltimore:Houston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Chicago:GreenBay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Denver:LasVegas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NewEngland:Philadelphia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LosAngelesChargers:Miami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NFL:Seattle:LosAngelesRams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BowlingGreen:UnivOhio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FresnoState:EasternWashington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UtahState:Idaho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WakeForest:Vanderbilt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Army:Delaware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Nebraska:Colorado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Georgia:Ball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Youngstown:Ohio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Delaware:Penn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Purdue:VirginiaTech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Utah:Baylor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CFL:NotreDame:NCStat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MMA:Adensanya:Strickland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MMA:Tuivasa:Volkov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</w:t>
      </w:r>
      <w:proofErr w:type="spellStart"/>
      <w:r w:rsidRPr="00A4589F">
        <w:rPr>
          <w:highlight w:val="green"/>
        </w:rPr>
        <w:t>MMA:Kara-France:Kape</w:t>
      </w:r>
      <w:proofErr w:type="spellEnd"/>
      <w:r w:rsidRPr="00A4589F">
        <w:rPr>
          <w:highlight w:val="green"/>
        </w:rPr>
        <w:t>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:0:0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:0:0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:0:0",</w:t>
      </w:r>
      <w:r w:rsidRPr="00A4589F">
        <w:rPr>
          <w:highlight w:val="green"/>
        </w:rPr>
        <w:t xml:space="preserve"> </w:t>
      </w:r>
      <w:r w:rsidRPr="00A4589F">
        <w:rPr>
          <w:highlight w:val="green"/>
        </w:rPr>
        <w:t>":0:0"]</w:t>
      </w:r>
      <w:r>
        <w:t>,</w:t>
      </w:r>
      <w:r w:rsidRPr="00A4589F">
        <w:rPr>
          <w:highlight w:val="yellow"/>
        </w:rPr>
        <w:t>[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44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2468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0000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0000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0000000,</w:t>
      </w:r>
      <w:r w:rsidRPr="00A4589F">
        <w:rPr>
          <w:highlight w:val="yellow"/>
        </w:rPr>
        <w:t xml:space="preserve"> </w:t>
      </w:r>
      <w:r w:rsidRPr="00A4589F">
        <w:rPr>
          <w:highlight w:val="yellow"/>
        </w:rPr>
        <w:t>1690000000]</w:t>
      </w:r>
      <w:r>
        <w:t>,</w:t>
      </w:r>
      <w:r w:rsidRPr="00A4589F">
        <w:rPr>
          <w:highlight w:val="cyan"/>
        </w:rPr>
        <w:t>[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634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635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14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5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1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00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572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485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419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367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32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92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63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39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18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00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184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229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374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18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67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537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723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371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177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131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671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6,</w:t>
      </w:r>
      <w:r w:rsidRPr="00A4589F">
        <w:rPr>
          <w:highlight w:val="cyan"/>
        </w:rPr>
        <w:t xml:space="preserve"> </w:t>
      </w:r>
      <w:r w:rsidRPr="00A4589F">
        <w:rPr>
          <w:highlight w:val="cyan"/>
        </w:rPr>
        <w:t>956]</w:t>
      </w:r>
      <w:r>
        <w:t xml:space="preserve"> </w:t>
      </w:r>
    </w:p>
    <w:p w14:paraId="788D0D88" w14:textId="6C559981" w:rsidR="00A4589F" w:rsidRDefault="00A4589F" w:rsidP="00A4589F">
      <w:r>
        <w:t>Odds Update</w:t>
      </w:r>
    </w:p>
    <w:p w14:paraId="268D05D6" w14:textId="660BBF87" w:rsidR="00A4589F" w:rsidRPr="00A4589F" w:rsidRDefault="00A4589F" w:rsidP="00A4589F">
      <w:r w:rsidRPr="00A4589F">
        <w:rPr>
          <w:highlight w:val="cyan"/>
        </w:rPr>
        <w:t xml:space="preserve">[ </w:t>
      </w:r>
      <w:r>
        <w:rPr>
          <w:highlight w:val="cyan"/>
        </w:rPr>
        <w:t>935</w:t>
      </w:r>
      <w:r w:rsidRPr="00A4589F">
        <w:rPr>
          <w:highlight w:val="cyan"/>
        </w:rPr>
        <w:t>, 634, 635, 214, 955, 916, 900, 572, 485, 419, 367, 326, 292, 263, 239, 218, 200, 184, 229, 374, 918, 676, 537, 723, 371, 177, 131, 671, 956, 956, 956, 956]</w:t>
      </w:r>
      <w:r>
        <w:t xml:space="preserve"> </w:t>
      </w:r>
    </w:p>
    <w:p w14:paraId="66BAC7BA" w14:textId="77F2EDEB" w:rsidR="00A4589F" w:rsidRDefault="00A4589F" w:rsidP="00A4589F">
      <w:r>
        <w:t>Settlement</w:t>
      </w:r>
    </w:p>
    <w:p w14:paraId="6DCB236E" w14:textId="27BBBD21" w:rsidR="00A4589F" w:rsidRDefault="00A4589F" w:rsidP="00A4589F">
      <w:r w:rsidRPr="00A4589F">
        <w:rPr>
          <w:highlight w:val="magenta"/>
        </w:rPr>
        <w:t>[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1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2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,</w:t>
      </w:r>
      <w:r w:rsidRPr="00A4589F">
        <w:rPr>
          <w:highlight w:val="magenta"/>
        </w:rPr>
        <w:t xml:space="preserve">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1, 1</w:t>
      </w:r>
      <w:r w:rsidRPr="00A4589F">
        <w:rPr>
          <w:highlight w:val="magenta"/>
        </w:rPr>
        <w:t>,</w:t>
      </w:r>
      <w:r w:rsidRPr="00A4589F">
        <w:rPr>
          <w:highlight w:val="magenta"/>
        </w:rPr>
        <w:t xml:space="preserve"> </w:t>
      </w:r>
      <w:r w:rsidRPr="00A4589F">
        <w:rPr>
          <w:highlight w:val="magenta"/>
        </w:rPr>
        <w:t>0]</w:t>
      </w:r>
    </w:p>
    <w:p w14:paraId="0C3517DE" w14:textId="77777777" w:rsidR="00A4589F" w:rsidRDefault="00A4589F" w:rsidP="00A4589F"/>
    <w:p w14:paraId="406C6B35" w14:textId="77777777" w:rsidR="00A4589F" w:rsidRDefault="00A4589F" w:rsidP="00A4589F"/>
    <w:p w14:paraId="3D5F643D" w14:textId="77777777" w:rsidR="00A4589F" w:rsidRPr="00A4589F" w:rsidRDefault="00A4589F" w:rsidP="00A4589F"/>
    <w:sectPr w:rsidR="00A4589F" w:rsidRPr="00A45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NTA2MjM0NjcwNjFQ0lEKTi0uzszPAykwrAUAsc6BfSwAAAA="/>
  </w:docVars>
  <w:rsids>
    <w:rsidRoot w:val="00A4589F"/>
    <w:rsid w:val="00410C0E"/>
    <w:rsid w:val="0059594E"/>
    <w:rsid w:val="00597D7E"/>
    <w:rsid w:val="00A4589F"/>
    <w:rsid w:val="00DF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81299"/>
  <w15:chartTrackingRefBased/>
  <w15:docId w15:val="{991C7BD6-7BE6-4319-BF0B-2A230F58C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C0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9594E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594E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594E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594E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9594E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594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Falkenstein</dc:creator>
  <cp:keywords/>
  <dc:description/>
  <cp:lastModifiedBy>Eric Falkenstein</cp:lastModifiedBy>
  <cp:revision>2</cp:revision>
  <dcterms:created xsi:type="dcterms:W3CDTF">2023-08-25T15:18:00Z</dcterms:created>
  <dcterms:modified xsi:type="dcterms:W3CDTF">2023-08-25T20:28:00Z</dcterms:modified>
</cp:coreProperties>
</file>